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76BE" w:rsidRDefault="007E76BE" w:rsidP="00262340">
      <w:pPr>
        <w:pStyle w:val="Heading2"/>
        <w:bidi/>
        <w:rPr>
          <w:rtl/>
          <w:lang w:bidi="he-IL"/>
        </w:rPr>
      </w:pPr>
      <w:r>
        <w:rPr>
          <w:rFonts w:hint="cs"/>
          <w:rtl/>
          <w:lang w:bidi="he-IL"/>
        </w:rPr>
        <w:t xml:space="preserve">מעבדה </w:t>
      </w:r>
      <w:r w:rsidR="00262340">
        <w:rPr>
          <w:rFonts w:hint="cs"/>
          <w:rtl/>
          <w:lang w:bidi="he-IL"/>
        </w:rPr>
        <w:t>7</w:t>
      </w:r>
      <w:r>
        <w:rPr>
          <w:rFonts w:hint="cs"/>
          <w:rtl/>
          <w:lang w:bidi="he-IL"/>
        </w:rPr>
        <w:t xml:space="preserve"> </w:t>
      </w:r>
      <w:r>
        <w:rPr>
          <w:rFonts w:cstheme="minorBidi"/>
          <w:rtl/>
          <w:lang w:bidi="he-IL"/>
        </w:rPr>
        <w:t>–</w:t>
      </w:r>
      <w:r>
        <w:rPr>
          <w:rFonts w:hint="cs"/>
          <w:rtl/>
          <w:lang w:bidi="he-IL"/>
        </w:rPr>
        <w:t xml:space="preserve"> </w:t>
      </w:r>
      <w:r w:rsidR="002D71EF">
        <w:rPr>
          <w:lang w:bidi="he-IL"/>
        </w:rPr>
        <w:t>AngularJS</w:t>
      </w:r>
      <w:r>
        <w:rPr>
          <w:rFonts w:hint="cs"/>
          <w:rtl/>
          <w:lang w:bidi="he-IL"/>
        </w:rPr>
        <w:t xml:space="preserve"> </w:t>
      </w:r>
    </w:p>
    <w:p w:rsidR="007E76BE" w:rsidRDefault="007E76BE" w:rsidP="007E76BE">
      <w:pPr>
        <w:bidi/>
        <w:rPr>
          <w:rtl/>
          <w:lang w:bidi="he-IL"/>
        </w:rPr>
      </w:pPr>
    </w:p>
    <w:p w:rsidR="002D71EF" w:rsidRPr="002D71EF" w:rsidRDefault="002D71EF" w:rsidP="00E03C9A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 w:bidi="he-IL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eastAsia="en-GB" w:bidi="he-IL"/>
        </w:rPr>
        <w:t xml:space="preserve">לתכנן גרסת 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GB" w:bidi="he-IL"/>
        </w:rPr>
        <w:t>Angul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  <w:lang w:val="en-US" w:eastAsia="en-GB" w:bidi="he-IL"/>
        </w:rPr>
        <w:t>arJS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ru-RU" w:eastAsia="en-GB" w:bidi="he-IL"/>
        </w:rPr>
        <w:t xml:space="preserve"> של התרגיל של מעבדה 5</w:t>
      </w:r>
    </w:p>
    <w:p w:rsidR="007E76BE" w:rsidRPr="00CF5954" w:rsidRDefault="007E76BE" w:rsidP="002D71EF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 w:bidi="he-IL"/>
        </w:rPr>
      </w:pPr>
      <w:r w:rsidRPr="007E76BE">
        <w:rPr>
          <w:rFonts w:ascii="Helvetica" w:eastAsia="Times New Roman" w:hAnsi="Helvetica" w:cs="Times New Roman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לתכנת </w:t>
      </w:r>
      <w:r w:rsidR="00CF5954">
        <w:rPr>
          <w:rFonts w:ascii="Helvetica" w:eastAsia="Times New Roman" w:hAnsi="Helvetica" w:cs="Times New Roman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יישום </w:t>
      </w:r>
      <w:r w:rsidR="00E03C9A">
        <w:rPr>
          <w:rFonts w:ascii="Helvetica" w:eastAsia="Times New Roman" w:hAnsi="Helvetica" w:cs="Times New Roman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המאפשר לדפדף בין תמונות על ידי לחיצה על תמונות קטנות</w:t>
      </w:r>
    </w:p>
    <w:p w:rsidR="00CF5954" w:rsidRPr="00FE0B98" w:rsidRDefault="00CF5954" w:rsidP="00FE0B98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FE0B98">
        <w:rPr>
          <w:rFonts w:ascii="Helvetica" w:eastAsia="Times New Roman" w:hAnsi="Helvetica" w:cs="Times New Roman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התפריט יורכב מ</w:t>
      </w: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-</w:t>
      </w:r>
      <w:r w:rsidRPr="00FE0B98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 xml:space="preserve">thumbnails </w:t>
      </w:r>
      <w:r w:rsidRPr="00FE0B98">
        <w:rPr>
          <w:rFonts w:ascii="Helvetica" w:eastAsia="Times New Roman" w:hAnsi="Helvetica" w:cs="Times New Roman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של התמונות</w:t>
      </w:r>
    </w:p>
    <w:p w:rsidR="00CF5954" w:rsidRPr="00FE0B98" w:rsidRDefault="00CF5954" w:rsidP="00FE0B98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FE0B98">
        <w:rPr>
          <w:rFonts w:ascii="Helvetica" w:eastAsia="Times New Roman" w:hAnsi="Helvetica" w:cs="Times New Roman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לחיצה על </w:t>
      </w:r>
      <w:r w:rsidRPr="00FE0B98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>thumbnail</w:t>
      </w:r>
      <w:r w:rsidRPr="00FE0B98">
        <w:rPr>
          <w:rFonts w:ascii="Helvetica" w:eastAsia="Times New Roman" w:hAnsi="Helvetica" w:cs="Times New Roman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תפתח את התמונה בחלון הגדול</w:t>
      </w:r>
    </w:p>
    <w:p w:rsidR="00CF5954" w:rsidRPr="00FE0B98" w:rsidRDefault="00CF5954" w:rsidP="00FE0B98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FE0B98">
        <w:rPr>
          <w:rFonts w:ascii="Helvetica" w:eastAsia="Times New Roman" w:hAnsi="Helvetica" w:cs="Times New Roman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בנוסף </w:t>
      </w:r>
      <w:r w:rsidRPr="00FE0B98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rtl/>
          <w:lang w:eastAsia="en-GB" w:bidi="he-IL"/>
        </w:rPr>
        <w:t>–</w:t>
      </w:r>
      <w:r w:rsidRPr="00FE0B98">
        <w:rPr>
          <w:rFonts w:ascii="Helvetica" w:eastAsia="Times New Roman" w:hAnsi="Helvetica" w:cs="Times New Roman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יש לצרף כותרת לכל תמונה ולהציג אותה מעל התמונה הגדולה</w:t>
      </w:r>
    </w:p>
    <w:p w:rsidR="007E76BE" w:rsidRPr="00FE0B98" w:rsidRDefault="00FA4E1E" w:rsidP="00FE0B98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FE0B98">
        <w:rPr>
          <w:rFonts w:ascii="Helvetica" w:eastAsia="Times New Roman" w:hAnsi="Helvetica" w:cs="Times New Roman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היישום צריך לממש כ</w:t>
      </w: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-</w:t>
      </w:r>
      <w:r w:rsidRPr="00FE0B98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>one page application</w:t>
      </w: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</w:t>
      </w:r>
      <w:r w:rsidR="004B3D1C"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</w:t>
      </w:r>
    </w:p>
    <w:p w:rsidR="00CF5954" w:rsidRPr="002D71EF" w:rsidRDefault="00CF5954" w:rsidP="002D71EF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2D71EF">
        <w:rPr>
          <w:rFonts w:ascii="Helvetica" w:eastAsia="Times New Roman" w:hAnsi="Helvetica" w:cs="Times New Roman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יש להשתמש ב</w:t>
      </w:r>
      <w:r w:rsidRPr="002D71EF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-</w:t>
      </w:r>
      <w:r w:rsidRPr="002D71EF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>JSON</w:t>
      </w:r>
      <w:r w:rsidRPr="002D71EF">
        <w:rPr>
          <w:rFonts w:ascii="Helvetica" w:eastAsia="Times New Roman" w:hAnsi="Helvetica" w:cs="Times New Roman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כדי לאחסן שמות של קבצי התמונות והכותרות</w:t>
      </w:r>
    </w:p>
    <w:p w:rsidR="00CF5954" w:rsidRPr="002D71EF" w:rsidRDefault="00FE0B98" w:rsidP="002D71EF">
      <w:pPr>
        <w:bidi/>
        <w:spacing w:after="0" w:line="240" w:lineRule="auto"/>
        <w:ind w:left="1080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>
        <w:rPr>
          <w:noProof/>
          <w:lang w:val="en-US" w:bidi="he-IL"/>
        </w:rPr>
        <w:drawing>
          <wp:inline distT="0" distB="0" distL="0" distR="0" wp14:anchorId="6B7063AF" wp14:editId="51AD13A1">
            <wp:extent cx="3829050" cy="2257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76BE" w:rsidRDefault="007E76BE" w:rsidP="007E76BE">
      <w:pPr>
        <w:bidi/>
        <w:rPr>
          <w:lang w:bidi="he-IL"/>
        </w:rPr>
      </w:pPr>
    </w:p>
    <w:p w:rsidR="004B79CE" w:rsidRPr="007E76BE" w:rsidRDefault="004B79CE" w:rsidP="004B79CE">
      <w:pPr>
        <w:bidi/>
        <w:rPr>
          <w:rtl/>
          <w:lang w:bidi="he-IL"/>
        </w:rPr>
      </w:pPr>
    </w:p>
    <w:sectPr w:rsidR="004B79CE" w:rsidRPr="007E76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674322"/>
    <w:multiLevelType w:val="hybridMultilevel"/>
    <w:tmpl w:val="E02470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FF74BB7"/>
    <w:multiLevelType w:val="hybridMultilevel"/>
    <w:tmpl w:val="BD6C7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zAzMDY2tbQwN7VU0lEKTi0uzszPAykwrgUAi8eQ5SwAAAA="/>
  </w:docVars>
  <w:rsids>
    <w:rsidRoot w:val="00FC5332"/>
    <w:rsid w:val="00262340"/>
    <w:rsid w:val="002D71EF"/>
    <w:rsid w:val="004B3D1C"/>
    <w:rsid w:val="004B79CE"/>
    <w:rsid w:val="006230D3"/>
    <w:rsid w:val="00687E82"/>
    <w:rsid w:val="006B1F2A"/>
    <w:rsid w:val="007E76BE"/>
    <w:rsid w:val="009E05BE"/>
    <w:rsid w:val="009F64AF"/>
    <w:rsid w:val="00CF5954"/>
    <w:rsid w:val="00E03C9A"/>
    <w:rsid w:val="00FA4E1E"/>
    <w:rsid w:val="00FC5332"/>
    <w:rsid w:val="00FE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  <w:style w:type="paragraph" w:styleId="BalloonText">
    <w:name w:val="Balloon Text"/>
    <w:basedOn w:val="Normal"/>
    <w:link w:val="BalloonTextChar"/>
    <w:uiPriority w:val="99"/>
    <w:semiHidden/>
    <w:unhideWhenUsed/>
    <w:rsid w:val="00FE0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B9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  <w:style w:type="paragraph" w:styleId="BalloonText">
    <w:name w:val="Balloon Text"/>
    <w:basedOn w:val="Normal"/>
    <w:link w:val="BalloonTextChar"/>
    <w:uiPriority w:val="99"/>
    <w:semiHidden/>
    <w:unhideWhenUsed/>
    <w:rsid w:val="00FE0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B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4</cp:revision>
  <dcterms:created xsi:type="dcterms:W3CDTF">2019-12-03T16:39:00Z</dcterms:created>
  <dcterms:modified xsi:type="dcterms:W3CDTF">2019-12-10T17:31:00Z</dcterms:modified>
</cp:coreProperties>
</file>